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DD2" w:rsidRDefault="00E35DD2" w:rsidP="003E1169">
      <w:pPr>
        <w:spacing w:line="168" w:lineRule="auto"/>
        <w:ind w:leftChars="-42" w:left="-84"/>
        <w:jc w:val="center"/>
        <w:rPr>
          <w:b/>
          <w:sz w:val="44"/>
          <w:szCs w:val="24"/>
        </w:rPr>
      </w:pPr>
      <w:r>
        <w:rPr>
          <w:noProof/>
          <w:szCs w:val="20"/>
        </w:rPr>
        <w:drawing>
          <wp:anchor distT="0" distB="0" distL="114300" distR="114300" simplePos="0" relativeHeight="251657728" behindDoc="0" locked="0" layoutInCell="1" allowOverlap="1" wp14:anchorId="5E84B9B0" wp14:editId="24D48987">
            <wp:simplePos x="0" y="0"/>
            <wp:positionH relativeFrom="column">
              <wp:posOffset>5612765</wp:posOffset>
            </wp:positionH>
            <wp:positionV relativeFrom="paragraph">
              <wp:posOffset>6985</wp:posOffset>
            </wp:positionV>
            <wp:extent cx="641053" cy="601276"/>
            <wp:effectExtent l="0" t="0" r="6985" b="889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설명: 가로형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53" cy="60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5DD2">
        <w:rPr>
          <w:rFonts w:hint="eastAsia"/>
          <w:b/>
          <w:sz w:val="44"/>
          <w:szCs w:val="24"/>
        </w:rPr>
        <w:t>한국원예학회</w:t>
      </w:r>
    </w:p>
    <w:p w:rsidR="00E51887" w:rsidRDefault="00E51887" w:rsidP="003E1169">
      <w:pPr>
        <w:spacing w:line="168" w:lineRule="auto"/>
        <w:ind w:leftChars="-42" w:left="-84"/>
        <w:jc w:val="center"/>
        <w:rPr>
          <w:b/>
          <w:sz w:val="24"/>
          <w:szCs w:val="24"/>
        </w:rPr>
      </w:pPr>
    </w:p>
    <w:p w:rsidR="00EB1A81" w:rsidRPr="00821491" w:rsidRDefault="00EB1A81" w:rsidP="002C24C6">
      <w:pPr>
        <w:ind w:leftChars="-42" w:left="-25" w:hangingChars="42" w:hanging="59"/>
        <w:jc w:val="center"/>
        <w:rPr>
          <w:b/>
          <w:sz w:val="14"/>
          <w:szCs w:val="24"/>
        </w:rPr>
      </w:pPr>
    </w:p>
    <w:p w:rsidR="00EC0B0F" w:rsidRDefault="00E274B6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  <w:r w:rsidRPr="007E5353">
        <w:rPr>
          <w:rFonts w:ascii="HY견고딕" w:eastAsia="HY견고딕" w:hint="eastAsia"/>
          <w:sz w:val="28"/>
          <w:szCs w:val="36"/>
        </w:rPr>
        <w:t>&lt;</w:t>
      </w:r>
      <w:r w:rsidR="00B47582">
        <w:rPr>
          <w:rFonts w:ascii="HY견고딕" w:eastAsia="HY견고딕" w:hint="eastAsia"/>
          <w:sz w:val="28"/>
          <w:szCs w:val="36"/>
        </w:rPr>
        <w:t>여수베네치아호텔</w:t>
      </w:r>
      <w:r w:rsidR="00E94E1F" w:rsidRPr="007E5353">
        <w:rPr>
          <w:rFonts w:ascii="HY견고딕" w:eastAsia="HY견고딕" w:hint="eastAsia"/>
          <w:sz w:val="28"/>
          <w:szCs w:val="36"/>
        </w:rPr>
        <w:t xml:space="preserve"> 숙박신청서</w:t>
      </w:r>
      <w:r w:rsidRPr="007E5353">
        <w:rPr>
          <w:rFonts w:ascii="HY견고딕" w:eastAsia="HY견고딕" w:hint="eastAsia"/>
          <w:sz w:val="28"/>
          <w:szCs w:val="36"/>
        </w:rPr>
        <w:t>&gt;</w:t>
      </w:r>
    </w:p>
    <w:p w:rsidR="00E65CE8" w:rsidRPr="007E5353" w:rsidRDefault="00E65CE8" w:rsidP="007E5353">
      <w:pPr>
        <w:ind w:leftChars="-142" w:left="114" w:hangingChars="142" w:hanging="398"/>
        <w:jc w:val="center"/>
        <w:rPr>
          <w:rFonts w:ascii="HY견고딕" w:eastAsia="HY견고딕"/>
          <w:sz w:val="28"/>
          <w:szCs w:val="36"/>
        </w:rPr>
      </w:pPr>
    </w:p>
    <w:p w:rsidR="00C52254" w:rsidRPr="00F52E47" w:rsidRDefault="00C52254" w:rsidP="00C52254">
      <w:pPr>
        <w:ind w:leftChars="-142" w:left="-199" w:hangingChars="142" w:hanging="85"/>
        <w:jc w:val="center"/>
        <w:rPr>
          <w:b/>
          <w:sz w:val="6"/>
          <w:szCs w:val="6"/>
        </w:rPr>
      </w:pPr>
    </w:p>
    <w:tbl>
      <w:tblPr>
        <w:tblW w:w="10774" w:type="dxa"/>
        <w:tblInd w:w="-176" w:type="dxa"/>
        <w:tblBorders>
          <w:top w:val="single" w:sz="12" w:space="0" w:color="000000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2"/>
        <w:gridCol w:w="4252"/>
        <w:gridCol w:w="4820"/>
      </w:tblGrid>
      <w:tr w:rsidR="00F73F6F" w:rsidRPr="00E46795" w:rsidTr="00123C7F">
        <w:trPr>
          <w:trHeight w:val="412"/>
        </w:trPr>
        <w:tc>
          <w:tcPr>
            <w:tcW w:w="1702" w:type="dxa"/>
            <w:shd w:val="clear" w:color="auto" w:fill="DBE5F1"/>
            <w:vAlign w:val="center"/>
          </w:tcPr>
          <w:p w:rsidR="00F73F6F" w:rsidRPr="00E46795" w:rsidRDefault="00F52E47" w:rsidP="00F52E47">
            <w:pPr>
              <w:jc w:val="center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예약센터</w:t>
            </w:r>
          </w:p>
        </w:tc>
        <w:tc>
          <w:tcPr>
            <w:tcW w:w="4252" w:type="dxa"/>
            <w:shd w:val="clear" w:color="auto" w:fill="DBE5F1"/>
            <w:vAlign w:val="center"/>
          </w:tcPr>
          <w:p w:rsidR="00AD194A" w:rsidRPr="00E46795" w:rsidRDefault="00AD194A" w:rsidP="00B47582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 xml:space="preserve">Email) </w:t>
            </w:r>
            <w:r w:rsidR="00B47582">
              <w:rPr>
                <w:rFonts w:hint="eastAsia"/>
                <w:b/>
                <w:sz w:val="22"/>
              </w:rPr>
              <w:t>i</w:t>
            </w:r>
            <w:r w:rsidR="00B47582">
              <w:rPr>
                <w:b/>
                <w:sz w:val="22"/>
              </w:rPr>
              <w:t>nfo</w:t>
            </w:r>
            <w:r>
              <w:rPr>
                <w:rFonts w:hint="eastAsia"/>
                <w:b/>
                <w:sz w:val="22"/>
              </w:rPr>
              <w:t>@</w:t>
            </w:r>
            <w:r w:rsidR="00B47582">
              <w:rPr>
                <w:b/>
                <w:sz w:val="22"/>
              </w:rPr>
              <w:t>yeosuvenezia.com</w:t>
            </w:r>
          </w:p>
        </w:tc>
        <w:tc>
          <w:tcPr>
            <w:tcW w:w="4820" w:type="dxa"/>
            <w:shd w:val="clear" w:color="auto" w:fill="DBE5F1"/>
            <w:vAlign w:val="center"/>
          </w:tcPr>
          <w:p w:rsidR="00F73F6F" w:rsidRPr="00E46795" w:rsidRDefault="00C27941" w:rsidP="00C546A5">
            <w:pPr>
              <w:ind w:firstLineChars="50" w:firstLine="11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Tel)</w:t>
            </w:r>
            <w:r w:rsidR="00F73F6F">
              <w:rPr>
                <w:b/>
                <w:sz w:val="22"/>
              </w:rPr>
              <w:t xml:space="preserve"> </w:t>
            </w:r>
            <w:r w:rsidR="00F73F6F">
              <w:rPr>
                <w:rFonts w:hint="eastAsia"/>
                <w:b/>
                <w:sz w:val="22"/>
              </w:rPr>
              <w:t>0</w:t>
            </w:r>
            <w:r w:rsidR="00B47582">
              <w:rPr>
                <w:b/>
                <w:sz w:val="22"/>
              </w:rPr>
              <w:t>6</w:t>
            </w:r>
            <w:r w:rsidR="00F73F6F">
              <w:rPr>
                <w:rFonts w:hint="eastAsia"/>
                <w:b/>
                <w:sz w:val="22"/>
              </w:rPr>
              <w:t>1-</w:t>
            </w:r>
            <w:r w:rsidR="00B47582">
              <w:rPr>
                <w:b/>
                <w:sz w:val="22"/>
              </w:rPr>
              <w:t>664</w:t>
            </w:r>
            <w:r w:rsidR="00F73F6F">
              <w:rPr>
                <w:rFonts w:hint="eastAsia"/>
                <w:b/>
                <w:sz w:val="22"/>
              </w:rPr>
              <w:t>-</w:t>
            </w:r>
            <w:r w:rsidR="00C546A5">
              <w:rPr>
                <w:b/>
                <w:sz w:val="22"/>
              </w:rPr>
              <w:t xml:space="preserve">0001 </w:t>
            </w:r>
          </w:p>
        </w:tc>
      </w:tr>
    </w:tbl>
    <w:p w:rsidR="00CC0EC7" w:rsidRPr="007E5353" w:rsidRDefault="00CC0EC7" w:rsidP="00CC0EC7">
      <w:pPr>
        <w:ind w:leftChars="-142" w:left="-284"/>
        <w:rPr>
          <w:sz w:val="8"/>
          <w:szCs w:val="16"/>
        </w:rPr>
      </w:pPr>
    </w:p>
    <w:p w:rsidR="00C82234" w:rsidRPr="00CC0EC7" w:rsidRDefault="00360FEC" w:rsidP="00CC0EC7">
      <w:pPr>
        <w:ind w:leftChars="-142" w:left="-284"/>
        <w:rPr>
          <w:i/>
          <w:sz w:val="10"/>
          <w:szCs w:val="10"/>
        </w:rPr>
      </w:pPr>
      <w:bookmarkStart w:id="0" w:name="_GoBack"/>
      <w:r w:rsidRPr="00360FEC">
        <w:rPr>
          <w:rFonts w:hint="eastAsia"/>
          <w:b/>
          <w:sz w:val="28"/>
          <w:szCs w:val="28"/>
        </w:rPr>
        <w:t>▶</w:t>
      </w:r>
      <w:r>
        <w:rPr>
          <w:rFonts w:hint="eastAsia"/>
          <w:b/>
          <w:i/>
          <w:sz w:val="28"/>
          <w:szCs w:val="28"/>
        </w:rPr>
        <w:t>숙</w:t>
      </w:r>
      <w:r w:rsidR="00BF2FB6" w:rsidRPr="00CC0EC7">
        <w:rPr>
          <w:rFonts w:hint="eastAsia"/>
          <w:b/>
          <w:i/>
          <w:sz w:val="28"/>
          <w:szCs w:val="28"/>
        </w:rPr>
        <w:t>박</w:t>
      </w:r>
      <w:r w:rsidR="00CC0EC7">
        <w:rPr>
          <w:rFonts w:hint="eastAsia"/>
          <w:b/>
          <w:i/>
          <w:sz w:val="28"/>
          <w:szCs w:val="28"/>
        </w:rPr>
        <w:t xml:space="preserve">자 </w:t>
      </w:r>
      <w:r w:rsidR="00BF2FB6" w:rsidRPr="00CC0EC7">
        <w:rPr>
          <w:rFonts w:hint="eastAsia"/>
          <w:b/>
          <w:i/>
          <w:sz w:val="28"/>
          <w:szCs w:val="28"/>
        </w:rPr>
        <w:t>정보</w:t>
      </w:r>
    </w:p>
    <w:tbl>
      <w:tblPr>
        <w:tblW w:w="107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9"/>
        <w:gridCol w:w="3260"/>
        <w:gridCol w:w="1559"/>
        <w:gridCol w:w="4230"/>
      </w:tblGrid>
      <w:tr w:rsidR="00354B2A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bookmarkEnd w:id="0"/>
          <w:p w:rsidR="00354B2A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성명(한글)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4B2A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소  속</w:t>
            </w:r>
          </w:p>
        </w:tc>
        <w:tc>
          <w:tcPr>
            <w:tcW w:w="423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54B2A" w:rsidRPr="002A5D66" w:rsidRDefault="00354B2A" w:rsidP="00C82234">
            <w:pPr>
              <w:rPr>
                <w:b/>
                <w:sz w:val="22"/>
              </w:rPr>
            </w:pPr>
          </w:p>
        </w:tc>
      </w:tr>
      <w:tr w:rsidR="00AF54AE" w:rsidRPr="00E46795" w:rsidTr="00AF54AE">
        <w:trPr>
          <w:trHeight w:val="509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AF54AE" w:rsidRPr="002A5D66" w:rsidRDefault="00AF54AE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핸드폰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F54AE" w:rsidRPr="002A5D66" w:rsidRDefault="00AF54AE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이메일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F54AE" w:rsidRPr="002A5D66" w:rsidRDefault="00AF54AE" w:rsidP="00C82234">
            <w:pPr>
              <w:rPr>
                <w:b/>
                <w:sz w:val="22"/>
              </w:rPr>
            </w:pPr>
          </w:p>
        </w:tc>
      </w:tr>
      <w:tr w:rsidR="00FB66AD" w:rsidRPr="00E46795" w:rsidTr="00AF54AE">
        <w:trPr>
          <w:trHeight w:val="225"/>
          <w:jc w:val="center"/>
        </w:trPr>
        <w:tc>
          <w:tcPr>
            <w:tcW w:w="169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:rsidR="00FB66AD" w:rsidRPr="002A5D66" w:rsidRDefault="00FB66AD" w:rsidP="00706149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In</w:t>
            </w:r>
          </w:p>
          <w:p w:rsidR="00C82234" w:rsidRPr="002A5D66" w:rsidRDefault="00C82234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(</w:t>
            </w:r>
            <w:r w:rsidR="008F7D8A">
              <w:rPr>
                <w:b/>
                <w:sz w:val="22"/>
              </w:rPr>
              <w:t>15</w:t>
            </w:r>
            <w:r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FB66AD" w:rsidRPr="002A5D66" w:rsidRDefault="00FB66AD" w:rsidP="00C546A5">
            <w:pPr>
              <w:ind w:firstLineChars="100" w:firstLine="22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8F7D8A">
              <w:rPr>
                <w:b/>
                <w:sz w:val="22"/>
              </w:rPr>
              <w:t>8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F359DF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46A5">
              <w:rPr>
                <w:b/>
                <w:sz w:val="22"/>
              </w:rPr>
              <w:t>10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66AD" w:rsidRPr="002A5D66" w:rsidRDefault="00FB66AD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 w:rsidRPr="002A5D66">
              <w:rPr>
                <w:b/>
                <w:sz w:val="22"/>
              </w:rPr>
              <w:t>Check-Out</w:t>
            </w:r>
          </w:p>
          <w:p w:rsidR="00C82234" w:rsidRPr="002A5D66" w:rsidRDefault="002A5D66" w:rsidP="008F7D8A">
            <w:pPr>
              <w:ind w:firstLineChars="100" w:firstLine="220"/>
              <w:jc w:val="left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(</w:t>
            </w:r>
            <w:r w:rsidR="00C82234" w:rsidRPr="002A5D66">
              <w:rPr>
                <w:rFonts w:hint="eastAsia"/>
                <w:b/>
                <w:sz w:val="22"/>
              </w:rPr>
              <w:t>1</w:t>
            </w:r>
            <w:r w:rsidR="005B1EC1">
              <w:rPr>
                <w:rFonts w:hint="eastAsia"/>
                <w:b/>
                <w:sz w:val="22"/>
              </w:rPr>
              <w:t>1</w:t>
            </w:r>
            <w:r w:rsidR="00C82234" w:rsidRPr="002A5D66">
              <w:rPr>
                <w:rFonts w:hint="eastAsia"/>
                <w:b/>
                <w:sz w:val="22"/>
              </w:rPr>
              <w:t>:00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B66AD" w:rsidRPr="002A5D66" w:rsidRDefault="00FB66AD" w:rsidP="00C546A5">
            <w:pPr>
              <w:ind w:firstLineChars="300" w:firstLine="660"/>
              <w:rPr>
                <w:b/>
                <w:sz w:val="22"/>
              </w:rPr>
            </w:pPr>
            <w:r w:rsidRPr="002A5D66">
              <w:rPr>
                <w:rFonts w:hint="eastAsia"/>
                <w:b/>
                <w:sz w:val="22"/>
              </w:rPr>
              <w:t>201</w:t>
            </w:r>
            <w:r w:rsidR="008F7D8A">
              <w:rPr>
                <w:b/>
                <w:sz w:val="22"/>
              </w:rPr>
              <w:t>8</w:t>
            </w:r>
            <w:r w:rsidRPr="002A5D66">
              <w:rPr>
                <w:rFonts w:hint="eastAsia"/>
                <w:b/>
                <w:sz w:val="22"/>
              </w:rPr>
              <w:t>년</w:t>
            </w:r>
            <w:r w:rsidR="00BB1DC7" w:rsidRPr="002A5D66">
              <w:rPr>
                <w:rFonts w:hint="eastAsia"/>
                <w:b/>
                <w:sz w:val="22"/>
              </w:rPr>
              <w:t xml:space="preserve"> 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="00C546A5">
              <w:rPr>
                <w:b/>
                <w:sz w:val="22"/>
              </w:rPr>
              <w:t>10</w:t>
            </w:r>
            <w:r w:rsidRPr="002A5D66">
              <w:rPr>
                <w:rFonts w:hint="eastAsia"/>
                <w:b/>
                <w:sz w:val="22"/>
              </w:rPr>
              <w:t>월</w:t>
            </w:r>
            <w:r w:rsidR="00C52254" w:rsidRPr="002A5D66">
              <w:rPr>
                <w:rFonts w:hint="eastAsia"/>
                <w:b/>
                <w:sz w:val="22"/>
              </w:rPr>
              <w:t xml:space="preserve"> </w:t>
            </w:r>
            <w:r w:rsidRPr="002A5D66">
              <w:rPr>
                <w:rFonts w:hint="eastAsia"/>
                <w:b/>
                <w:sz w:val="22"/>
              </w:rPr>
              <w:t xml:space="preserve"> </w:t>
            </w:r>
            <w:r w:rsidR="00E51887">
              <w:rPr>
                <w:b/>
                <w:sz w:val="22"/>
                <w:u w:val="single"/>
              </w:rPr>
              <w:t xml:space="preserve">   </w:t>
            </w:r>
            <w:r w:rsidRPr="002A5D66">
              <w:rPr>
                <w:rFonts w:hint="eastAsia"/>
                <w:b/>
                <w:sz w:val="22"/>
              </w:rPr>
              <w:t>일</w:t>
            </w:r>
          </w:p>
        </w:tc>
      </w:tr>
    </w:tbl>
    <w:p w:rsidR="00BD3A8D" w:rsidRPr="00EB1A81" w:rsidRDefault="00BD3A8D" w:rsidP="00C82234">
      <w:pPr>
        <w:ind w:leftChars="-213" w:left="-426"/>
        <w:jc w:val="right"/>
        <w:rPr>
          <w:sz w:val="10"/>
          <w:szCs w:val="10"/>
        </w:rPr>
      </w:pPr>
    </w:p>
    <w:p w:rsidR="00C82234" w:rsidRPr="00CC0EC7" w:rsidRDefault="00360FEC" w:rsidP="00BF2FB6">
      <w:pPr>
        <w:ind w:leftChars="-142" w:left="-284"/>
        <w:jc w:val="left"/>
        <w:rPr>
          <w:b/>
          <w:i/>
          <w:sz w:val="28"/>
          <w:szCs w:val="28"/>
        </w:rPr>
      </w:pPr>
      <w:r w:rsidRPr="00360FEC">
        <w:rPr>
          <w:rFonts w:hint="eastAsia"/>
          <w:b/>
          <w:sz w:val="28"/>
          <w:szCs w:val="28"/>
        </w:rPr>
        <w:t>▶</w:t>
      </w:r>
      <w:r w:rsidR="00BF2FB6" w:rsidRPr="00CC0EC7">
        <w:rPr>
          <w:rFonts w:hint="eastAsia"/>
          <w:b/>
          <w:i/>
          <w:sz w:val="28"/>
          <w:szCs w:val="28"/>
        </w:rPr>
        <w:t>객실요금</w:t>
      </w:r>
      <w:r w:rsidR="00882626">
        <w:rPr>
          <w:rFonts w:hint="eastAsia"/>
          <w:b/>
          <w:i/>
          <w:sz w:val="28"/>
          <w:szCs w:val="28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(</w:t>
      </w:r>
      <w:r w:rsidR="003F08E1">
        <w:rPr>
          <w:rFonts w:hint="eastAsia"/>
          <w:b/>
          <w:sz w:val="24"/>
          <w:szCs w:val="28"/>
          <w:u w:val="single"/>
        </w:rPr>
        <w:t>1박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3F08E1">
        <w:rPr>
          <w:rFonts w:hint="eastAsia"/>
          <w:b/>
          <w:sz w:val="24"/>
          <w:szCs w:val="28"/>
          <w:u w:val="single"/>
        </w:rPr>
        <w:t>/</w:t>
      </w:r>
      <w:r w:rsidR="00D14B9F">
        <w:rPr>
          <w:rFonts w:hint="eastAsia"/>
          <w:b/>
          <w:sz w:val="24"/>
          <w:szCs w:val="28"/>
          <w:u w:val="single"/>
        </w:rPr>
        <w:t xml:space="preserve"> </w:t>
      </w:r>
      <w:r w:rsidR="002E251C" w:rsidRPr="002E251C">
        <w:rPr>
          <w:rFonts w:hint="eastAsia"/>
          <w:b/>
          <w:sz w:val="24"/>
          <w:szCs w:val="28"/>
          <w:u w:val="single"/>
        </w:rPr>
        <w:t>VAT 포함)</w:t>
      </w:r>
      <w:r w:rsidR="003F08E1">
        <w:rPr>
          <w:rFonts w:hint="eastAsia"/>
          <w:b/>
          <w:sz w:val="24"/>
          <w:szCs w:val="28"/>
          <w:u w:val="single"/>
        </w:rPr>
        <w:t xml:space="preserve"> </w:t>
      </w:r>
      <w:r w:rsidR="00A04A7A">
        <w:rPr>
          <w:rFonts w:hint="eastAsia"/>
          <w:b/>
          <w:sz w:val="22"/>
        </w:rPr>
        <w:t>-</w:t>
      </w:r>
      <w:r w:rsidR="007D4D2B">
        <w:rPr>
          <w:rFonts w:hint="eastAsia"/>
          <w:b/>
          <w:sz w:val="22"/>
        </w:rPr>
        <w:t xml:space="preserve">객실내, </w:t>
      </w:r>
      <w:r w:rsidR="00A04A7A">
        <w:rPr>
          <w:rFonts w:hint="eastAsia"/>
          <w:b/>
          <w:sz w:val="22"/>
        </w:rPr>
        <w:t xml:space="preserve">무선인터넷, </w:t>
      </w:r>
      <w:r w:rsidR="00A04A7A" w:rsidRPr="00821491">
        <w:rPr>
          <w:rFonts w:hint="eastAsia"/>
          <w:b/>
          <w:sz w:val="22"/>
        </w:rPr>
        <w:t>생수</w:t>
      </w:r>
      <w:r w:rsidR="00A04A7A">
        <w:rPr>
          <w:rFonts w:hint="eastAsia"/>
          <w:b/>
          <w:sz w:val="22"/>
        </w:rPr>
        <w:t>-</w:t>
      </w:r>
      <w:r w:rsidR="00A04A7A" w:rsidRPr="00821491">
        <w:rPr>
          <w:rFonts w:hint="eastAsia"/>
          <w:b/>
          <w:sz w:val="22"/>
        </w:rPr>
        <w:t xml:space="preserve">2병, </w:t>
      </w:r>
      <w:r w:rsidR="00A04A7A">
        <w:rPr>
          <w:rFonts w:hint="eastAsia"/>
          <w:b/>
          <w:sz w:val="22"/>
        </w:rPr>
        <w:t xml:space="preserve">커피/Tea </w:t>
      </w:r>
      <w:r w:rsidR="00FA52FB">
        <w:rPr>
          <w:rFonts w:hint="eastAsia"/>
          <w:b/>
          <w:sz w:val="22"/>
        </w:rPr>
        <w:t>S</w:t>
      </w:r>
      <w:r w:rsidR="00A04A7A">
        <w:rPr>
          <w:rFonts w:hint="eastAsia"/>
          <w:b/>
          <w:sz w:val="22"/>
        </w:rPr>
        <w:t>et</w:t>
      </w:r>
      <w:r w:rsidR="007D4D2B">
        <w:rPr>
          <w:rFonts w:hint="eastAsia"/>
          <w:b/>
          <w:sz w:val="22"/>
        </w:rPr>
        <w:t>은 무료 제공 됩니다.</w:t>
      </w:r>
    </w:p>
    <w:tbl>
      <w:tblPr>
        <w:tblW w:w="1077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4272"/>
        <w:gridCol w:w="1701"/>
        <w:gridCol w:w="1115"/>
        <w:gridCol w:w="1701"/>
      </w:tblGrid>
      <w:tr w:rsidR="00E65CE8" w:rsidRPr="00E46795" w:rsidTr="00E65CE8">
        <w:trPr>
          <w:trHeight w:val="529"/>
        </w:trPr>
        <w:tc>
          <w:tcPr>
            <w:tcW w:w="62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BF2FB6">
            <w:pPr>
              <w:jc w:val="center"/>
              <w:rPr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 xml:space="preserve">객실타입 선택 (호텔형 </w:t>
            </w:r>
            <w:r w:rsidRPr="002A5D66">
              <w:rPr>
                <w:b/>
                <w:sz w:val="22"/>
                <w:szCs w:val="20"/>
              </w:rPr>
              <w:t>–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 취사 불가)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FA52FB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객실료</w:t>
            </w:r>
          </w:p>
        </w:tc>
        <w:tc>
          <w:tcPr>
            <w:tcW w:w="1115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BE5F1"/>
            <w:vAlign w:val="center"/>
          </w:tcPr>
          <w:p w:rsidR="00E65CE8" w:rsidRPr="002A5D66" w:rsidRDefault="00E65CE8" w:rsidP="00FA52FB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객실수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BE5F1"/>
            <w:vAlign w:val="center"/>
          </w:tcPr>
          <w:p w:rsidR="00E65CE8" w:rsidRPr="002A5D66" w:rsidRDefault="00E65CE8" w:rsidP="00FD3C68">
            <w:pPr>
              <w:jc w:val="center"/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인원</w:t>
            </w:r>
          </w:p>
        </w:tc>
      </w:tr>
      <w:tr w:rsidR="00E65CE8" w:rsidRPr="00E46795" w:rsidTr="00E65CE8">
        <w:trPr>
          <w:trHeight w:val="548"/>
        </w:trPr>
        <w:tc>
          <w:tcPr>
            <w:tcW w:w="198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1A7503">
            <w:pPr>
              <w:ind w:firstLineChars="50" w:firstLine="11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평형</w:t>
            </w:r>
            <w:r>
              <w:rPr>
                <w:rFonts w:hint="eastAsia"/>
                <w:b/>
                <w:sz w:val="22"/>
              </w:rPr>
              <w:t xml:space="preserve"> (</w:t>
            </w:r>
            <w:r>
              <w:rPr>
                <w:b/>
                <w:sz w:val="22"/>
              </w:rPr>
              <w:t>1</w:t>
            </w:r>
            <w:r w:rsidRPr="002A5D66">
              <w:rPr>
                <w:rFonts w:hint="eastAsia"/>
                <w:b/>
                <w:sz w:val="22"/>
              </w:rPr>
              <w:t>인)</w:t>
            </w:r>
          </w:p>
        </w:tc>
        <w:tc>
          <w:tcPr>
            <w:tcW w:w="42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1A7503">
            <w:pPr>
              <w:ind w:firstLineChars="50" w:firstLine="110"/>
              <w:jc w:val="left"/>
              <w:rPr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>(</w:t>
            </w:r>
            <w:r w:rsidRPr="00821491">
              <w:rPr>
                <w:rFonts w:hint="eastAsia"/>
                <w:b/>
                <w:sz w:val="22"/>
                <w:szCs w:val="20"/>
                <w:u w:val="single"/>
              </w:rPr>
              <w:t xml:space="preserve">  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) </w:t>
            </w:r>
            <w:r>
              <w:rPr>
                <w:rFonts w:hint="eastAsia"/>
                <w:b/>
                <w:sz w:val="22"/>
                <w:szCs w:val="20"/>
              </w:rPr>
              <w:t>S</w:t>
            </w:r>
            <w:r>
              <w:rPr>
                <w:b/>
                <w:sz w:val="22"/>
                <w:szCs w:val="20"/>
              </w:rPr>
              <w:t xml:space="preserve">tandard Double </w:t>
            </w:r>
            <w:r w:rsidRPr="00C546A5">
              <w:rPr>
                <w:b/>
                <w:szCs w:val="20"/>
              </w:rPr>
              <w:t>(</w:t>
            </w:r>
            <w:r w:rsidRPr="00C546A5">
              <w:rPr>
                <w:rFonts w:hint="eastAsia"/>
                <w:b/>
                <w:szCs w:val="20"/>
              </w:rPr>
              <w:t>더블)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1</w:t>
            </w:r>
            <w:r>
              <w:rPr>
                <w:b/>
                <w:sz w:val="22"/>
                <w:szCs w:val="20"/>
              </w:rPr>
              <w:t>15,000</w:t>
            </w:r>
          </w:p>
        </w:tc>
        <w:tc>
          <w:tcPr>
            <w:tcW w:w="1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5CE8" w:rsidRPr="00F20EF2" w:rsidRDefault="00E65CE8" w:rsidP="001A7503">
            <w:pPr>
              <w:jc w:val="center"/>
              <w:rPr>
                <w:szCs w:val="20"/>
              </w:rPr>
            </w:pPr>
          </w:p>
        </w:tc>
      </w:tr>
      <w:tr w:rsidR="00E65CE8" w:rsidRPr="00E46795" w:rsidTr="00E65CE8">
        <w:trPr>
          <w:trHeight w:val="548"/>
        </w:trPr>
        <w:tc>
          <w:tcPr>
            <w:tcW w:w="1985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1A7503">
            <w:pPr>
              <w:ind w:firstLineChars="50" w:firstLine="11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9</w:t>
            </w:r>
            <w:r w:rsidRPr="002A5D66">
              <w:rPr>
                <w:rFonts w:hint="eastAsia"/>
                <w:b/>
                <w:sz w:val="22"/>
              </w:rPr>
              <w:t>평형</w:t>
            </w:r>
            <w:r>
              <w:rPr>
                <w:rFonts w:hint="eastAsia"/>
                <w:b/>
                <w:sz w:val="22"/>
              </w:rPr>
              <w:t xml:space="preserve"> (</w:t>
            </w:r>
            <w:r>
              <w:rPr>
                <w:b/>
                <w:sz w:val="22"/>
              </w:rPr>
              <w:t>2</w:t>
            </w:r>
            <w:r w:rsidRPr="002A5D66">
              <w:rPr>
                <w:rFonts w:hint="eastAsia"/>
                <w:b/>
                <w:sz w:val="22"/>
              </w:rPr>
              <w:t>인)</w:t>
            </w:r>
          </w:p>
        </w:tc>
        <w:tc>
          <w:tcPr>
            <w:tcW w:w="42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2A5D66" w:rsidRDefault="00E65CE8" w:rsidP="00C546A5">
            <w:pPr>
              <w:ind w:firstLineChars="50" w:firstLine="110"/>
              <w:jc w:val="left"/>
              <w:rPr>
                <w:rFonts w:hint="eastAsia"/>
                <w:b/>
                <w:sz w:val="22"/>
                <w:szCs w:val="20"/>
              </w:rPr>
            </w:pPr>
            <w:r w:rsidRPr="002A5D66">
              <w:rPr>
                <w:rFonts w:hint="eastAsia"/>
                <w:b/>
                <w:sz w:val="22"/>
                <w:szCs w:val="20"/>
              </w:rPr>
              <w:t>(</w:t>
            </w:r>
            <w:r w:rsidRPr="00821491">
              <w:rPr>
                <w:rFonts w:hint="eastAsia"/>
                <w:b/>
                <w:sz w:val="22"/>
                <w:szCs w:val="20"/>
                <w:u w:val="single"/>
              </w:rPr>
              <w:t xml:space="preserve">  </w:t>
            </w:r>
            <w:r w:rsidRPr="002A5D66">
              <w:rPr>
                <w:rFonts w:hint="eastAsia"/>
                <w:b/>
                <w:sz w:val="22"/>
                <w:szCs w:val="20"/>
              </w:rPr>
              <w:t xml:space="preserve">) </w:t>
            </w:r>
            <w:r>
              <w:rPr>
                <w:rFonts w:hint="eastAsia"/>
                <w:b/>
                <w:sz w:val="22"/>
                <w:szCs w:val="20"/>
              </w:rPr>
              <w:t>S</w:t>
            </w:r>
            <w:r>
              <w:rPr>
                <w:b/>
                <w:sz w:val="22"/>
                <w:szCs w:val="20"/>
              </w:rPr>
              <w:t xml:space="preserve">tandard Twin </w:t>
            </w:r>
            <w:r w:rsidRPr="00C546A5">
              <w:rPr>
                <w:b/>
                <w:szCs w:val="20"/>
              </w:rPr>
              <w:t>(</w:t>
            </w:r>
            <w:r w:rsidRPr="00C546A5">
              <w:rPr>
                <w:rFonts w:hint="eastAsia"/>
                <w:b/>
                <w:szCs w:val="20"/>
              </w:rPr>
              <w:t>싱글+싱글</w:t>
            </w:r>
            <w:r w:rsidRPr="00C546A5">
              <w:rPr>
                <w:b/>
                <w:szCs w:val="20"/>
              </w:rPr>
              <w:t>)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1</w:t>
            </w:r>
            <w:r>
              <w:rPr>
                <w:b/>
                <w:sz w:val="22"/>
                <w:szCs w:val="20"/>
              </w:rPr>
              <w:t>15,000</w:t>
            </w:r>
          </w:p>
        </w:tc>
        <w:tc>
          <w:tcPr>
            <w:tcW w:w="111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5CE8" w:rsidRPr="001A7503" w:rsidRDefault="00E65CE8" w:rsidP="001A7503">
            <w:pPr>
              <w:jc w:val="center"/>
              <w:rPr>
                <w:b/>
                <w:color w:val="FF0000"/>
                <w:sz w:val="22"/>
                <w:szCs w:val="20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5CE8" w:rsidRPr="00F20EF2" w:rsidRDefault="00E65CE8" w:rsidP="001A7503">
            <w:pPr>
              <w:jc w:val="center"/>
              <w:rPr>
                <w:szCs w:val="20"/>
              </w:rPr>
            </w:pPr>
          </w:p>
        </w:tc>
      </w:tr>
      <w:tr w:rsidR="001A7503" w:rsidRPr="00E46795" w:rsidTr="00685F49">
        <w:trPr>
          <w:trHeight w:val="553"/>
        </w:trPr>
        <w:tc>
          <w:tcPr>
            <w:tcW w:w="198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1A7503" w:rsidRPr="002A5D66" w:rsidRDefault="001A7503" w:rsidP="001A7503">
            <w:pPr>
              <w:ind w:firstLineChars="50" w:firstLine="110"/>
              <w:jc w:val="center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기타 요청 사항</w:t>
            </w:r>
          </w:p>
        </w:tc>
        <w:tc>
          <w:tcPr>
            <w:tcW w:w="8789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A7503" w:rsidRPr="00F20EF2" w:rsidRDefault="001A7503" w:rsidP="001A7503">
            <w:pPr>
              <w:ind w:firstLineChars="100" w:firstLine="200"/>
              <w:jc w:val="left"/>
              <w:rPr>
                <w:szCs w:val="20"/>
              </w:rPr>
            </w:pPr>
          </w:p>
        </w:tc>
      </w:tr>
    </w:tbl>
    <w:p w:rsidR="0055260E" w:rsidRPr="00E51887" w:rsidRDefault="00C546A5" w:rsidP="00E51887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>
        <w:rPr>
          <w:rFonts w:hint="eastAsia"/>
          <w:b/>
          <w:color w:val="000000" w:themeColor="text1"/>
          <w:sz w:val="22"/>
        </w:rPr>
        <w:t>조식은 별</w:t>
      </w:r>
      <w:r w:rsidR="007526D6">
        <w:rPr>
          <w:rFonts w:hint="eastAsia"/>
          <w:b/>
          <w:color w:val="000000" w:themeColor="text1"/>
          <w:sz w:val="22"/>
        </w:rPr>
        <w:t>도 입니다</w:t>
      </w:r>
      <w:r>
        <w:rPr>
          <w:rFonts w:hint="eastAsia"/>
          <w:b/>
          <w:color w:val="000000" w:themeColor="text1"/>
          <w:sz w:val="22"/>
        </w:rPr>
        <w:t>.</w:t>
      </w:r>
      <w:r w:rsidR="00E35DD2">
        <w:rPr>
          <w:b/>
          <w:color w:val="000000" w:themeColor="text1"/>
          <w:sz w:val="22"/>
        </w:rPr>
        <w:t xml:space="preserve"> (1인</w:t>
      </w:r>
      <w:r w:rsidR="00E35DD2">
        <w:rPr>
          <w:rFonts w:hint="eastAsia"/>
          <w:b/>
          <w:color w:val="000000" w:themeColor="text1"/>
          <w:sz w:val="22"/>
        </w:rPr>
        <w:t>1박</w:t>
      </w:r>
      <w:r w:rsidR="00E35DD2">
        <w:rPr>
          <w:b/>
          <w:color w:val="000000" w:themeColor="text1"/>
          <w:sz w:val="22"/>
        </w:rPr>
        <w:t xml:space="preserve"> 20,000</w:t>
      </w:r>
      <w:r w:rsidR="00E35DD2">
        <w:rPr>
          <w:rFonts w:hint="eastAsia"/>
          <w:b/>
          <w:color w:val="000000" w:themeColor="text1"/>
          <w:sz w:val="22"/>
        </w:rPr>
        <w:t>원</w:t>
      </w:r>
      <w:r w:rsidR="007526D6">
        <w:rPr>
          <w:rFonts w:hint="eastAsia"/>
          <w:b/>
          <w:color w:val="000000" w:themeColor="text1"/>
          <w:sz w:val="22"/>
        </w:rPr>
        <w:t xml:space="preserve"> /</w:t>
      </w:r>
      <w:r w:rsidR="007526D6">
        <w:rPr>
          <w:b/>
          <w:color w:val="000000" w:themeColor="text1"/>
          <w:sz w:val="22"/>
        </w:rPr>
        <w:t xml:space="preserve"> </w:t>
      </w:r>
      <w:r w:rsidR="007526D6">
        <w:rPr>
          <w:rFonts w:hint="eastAsia"/>
          <w:b/>
          <w:color w:val="000000" w:themeColor="text1"/>
          <w:sz w:val="22"/>
        </w:rPr>
        <w:t>기타 요청사항에 기재해주세요</w:t>
      </w:r>
      <w:r w:rsidR="00E35DD2">
        <w:rPr>
          <w:b/>
          <w:color w:val="000000" w:themeColor="text1"/>
          <w:sz w:val="22"/>
        </w:rPr>
        <w:t>)</w:t>
      </w:r>
    </w:p>
    <w:p w:rsidR="00A04A7A" w:rsidRDefault="00C27941" w:rsidP="00A04A7A">
      <w:pPr>
        <w:numPr>
          <w:ilvl w:val="0"/>
          <w:numId w:val="2"/>
        </w:numPr>
        <w:ind w:leftChars="-129" w:left="142"/>
        <w:rPr>
          <w:b/>
          <w:sz w:val="22"/>
        </w:rPr>
      </w:pPr>
      <w:r w:rsidRPr="00821491">
        <w:rPr>
          <w:rFonts w:hint="eastAsia"/>
          <w:b/>
          <w:sz w:val="22"/>
        </w:rPr>
        <w:t xml:space="preserve">객실 비품 : </w:t>
      </w:r>
      <w:r w:rsidR="008F7D8A">
        <w:rPr>
          <w:rFonts w:hint="eastAsia"/>
          <w:b/>
          <w:sz w:val="22"/>
        </w:rPr>
        <w:t>미니</w:t>
      </w:r>
      <w:r w:rsidRPr="00A04A7A">
        <w:rPr>
          <w:rFonts w:hint="eastAsia"/>
          <w:b/>
          <w:sz w:val="22"/>
        </w:rPr>
        <w:t xml:space="preserve">냉장고, 커피포트, 드라이기, </w:t>
      </w:r>
      <w:r w:rsidR="008F7D8A">
        <w:rPr>
          <w:rFonts w:hint="eastAsia"/>
          <w:b/>
          <w:sz w:val="22"/>
        </w:rPr>
        <w:t xml:space="preserve">욕실 어메니티 </w:t>
      </w:r>
      <w:r w:rsidR="008F7D8A">
        <w:rPr>
          <w:b/>
          <w:sz w:val="22"/>
        </w:rPr>
        <w:t>4</w:t>
      </w:r>
      <w:r w:rsidR="008F7D8A">
        <w:rPr>
          <w:rFonts w:hint="eastAsia"/>
          <w:b/>
          <w:sz w:val="22"/>
        </w:rPr>
        <w:t>종,</w:t>
      </w:r>
      <w:r w:rsidR="008F7D8A">
        <w:rPr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칫솔,</w:t>
      </w:r>
      <w:r w:rsidR="008F7D8A">
        <w:rPr>
          <w:b/>
          <w:sz w:val="22"/>
        </w:rPr>
        <w:t xml:space="preserve"> </w:t>
      </w:r>
      <w:r w:rsidR="008F7D8A">
        <w:rPr>
          <w:rFonts w:hint="eastAsia"/>
          <w:b/>
          <w:sz w:val="22"/>
        </w:rPr>
        <w:t>면도기</w:t>
      </w:r>
      <w:r w:rsidRPr="00A04A7A">
        <w:rPr>
          <w:rFonts w:hint="eastAsia"/>
          <w:b/>
          <w:sz w:val="22"/>
        </w:rPr>
        <w:t xml:space="preserve"> 등</w:t>
      </w:r>
      <w:r w:rsidR="00A04A7A" w:rsidRPr="00A04A7A">
        <w:rPr>
          <w:rFonts w:hint="eastAsia"/>
          <w:b/>
          <w:sz w:val="22"/>
        </w:rPr>
        <w:t xml:space="preserve"> </w:t>
      </w:r>
    </w:p>
    <w:p w:rsidR="00594993" w:rsidRPr="002E251C" w:rsidRDefault="00594993" w:rsidP="0033065A">
      <w:pPr>
        <w:numPr>
          <w:ilvl w:val="0"/>
          <w:numId w:val="2"/>
        </w:numPr>
        <w:ind w:leftChars="-129" w:left="142"/>
        <w:rPr>
          <w:sz w:val="22"/>
        </w:rPr>
      </w:pPr>
      <w:r>
        <w:rPr>
          <w:rFonts w:hint="eastAsia"/>
          <w:b/>
          <w:sz w:val="22"/>
        </w:rPr>
        <w:t xml:space="preserve">부대시설 안내 : </w:t>
      </w:r>
      <w:r w:rsidR="00C546A5">
        <w:rPr>
          <w:rFonts w:hint="eastAsia"/>
          <w:b/>
          <w:sz w:val="22"/>
        </w:rPr>
        <w:t>카</w:t>
      </w:r>
      <w:r w:rsidR="00D77D0C">
        <w:rPr>
          <w:rFonts w:hint="eastAsia"/>
          <w:b/>
          <w:sz w:val="22"/>
        </w:rPr>
        <w:t>페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편의점 </w:t>
      </w:r>
      <w:r w:rsidR="005B1EC1">
        <w:rPr>
          <w:rFonts w:hint="eastAsia"/>
          <w:b/>
          <w:sz w:val="22"/>
        </w:rPr>
        <w:t>/ 키즈</w:t>
      </w:r>
      <w:r w:rsidR="00D77D0C">
        <w:rPr>
          <w:rFonts w:hint="eastAsia"/>
          <w:b/>
          <w:sz w:val="22"/>
        </w:rPr>
        <w:t>카페</w:t>
      </w:r>
      <w:r w:rsidR="005B1EC1"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>당구장</w:t>
      </w:r>
      <w:r>
        <w:rPr>
          <w:rFonts w:hint="eastAsia"/>
          <w:b/>
          <w:sz w:val="22"/>
        </w:rPr>
        <w:t xml:space="preserve"> / </w:t>
      </w:r>
      <w:r w:rsidR="00D77D0C">
        <w:rPr>
          <w:rFonts w:hint="eastAsia"/>
          <w:b/>
          <w:sz w:val="22"/>
        </w:rPr>
        <w:t xml:space="preserve">오락실 </w:t>
      </w:r>
      <w:r w:rsidR="00D77D0C">
        <w:rPr>
          <w:b/>
          <w:sz w:val="22"/>
        </w:rPr>
        <w:t xml:space="preserve">/ </w:t>
      </w:r>
      <w:r w:rsidR="00D77D0C">
        <w:rPr>
          <w:b/>
          <w:sz w:val="22"/>
        </w:rPr>
        <w:br/>
        <w:t xml:space="preserve">               </w:t>
      </w:r>
      <w:r w:rsidR="00D77D0C">
        <w:rPr>
          <w:rFonts w:hint="eastAsia"/>
          <w:b/>
          <w:sz w:val="22"/>
        </w:rPr>
        <w:t xml:space="preserve">실내골프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탁구장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노래방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코인 세탁실 </w:t>
      </w:r>
      <w:r w:rsidR="00D77D0C">
        <w:rPr>
          <w:b/>
          <w:sz w:val="22"/>
        </w:rPr>
        <w:t xml:space="preserve">/ </w:t>
      </w:r>
      <w:r w:rsidR="00D77D0C">
        <w:rPr>
          <w:rFonts w:hint="eastAsia"/>
          <w:b/>
          <w:sz w:val="22"/>
        </w:rPr>
        <w:t xml:space="preserve">피트니스 클럽 </w:t>
      </w:r>
      <w:r>
        <w:rPr>
          <w:rFonts w:hint="eastAsia"/>
          <w:b/>
          <w:sz w:val="22"/>
        </w:rPr>
        <w:t>etc.</w:t>
      </w:r>
    </w:p>
    <w:p w:rsidR="0033065A" w:rsidRPr="002E251C" w:rsidRDefault="0033065A" w:rsidP="00D77D0C">
      <w:pPr>
        <w:ind w:left="142"/>
        <w:rPr>
          <w:sz w:val="22"/>
        </w:rPr>
      </w:pPr>
    </w:p>
    <w:p w:rsidR="00CF0106" w:rsidRPr="00CF0106" w:rsidRDefault="00CF0106" w:rsidP="00CF0106">
      <w:pPr>
        <w:ind w:rightChars="-213" w:right="-426"/>
        <w:rPr>
          <w:b/>
          <w:sz w:val="6"/>
          <w:szCs w:val="6"/>
        </w:rPr>
      </w:pPr>
    </w:p>
    <w:p w:rsidR="00A46DE0" w:rsidRDefault="00360FEC" w:rsidP="00D77D0C">
      <w:pPr>
        <w:ind w:leftChars="-142" w:left="-284"/>
        <w:jc w:val="left"/>
        <w:rPr>
          <w:b/>
          <w:i/>
          <w:sz w:val="24"/>
          <w:szCs w:val="24"/>
        </w:rPr>
      </w:pPr>
      <w:r w:rsidRPr="00360FEC">
        <w:rPr>
          <w:rFonts w:hint="eastAsia"/>
          <w:b/>
          <w:sz w:val="28"/>
          <w:szCs w:val="28"/>
        </w:rPr>
        <w:t>▶</w:t>
      </w:r>
      <w:r w:rsidR="005B3EDE" w:rsidRPr="005B3EDE">
        <w:rPr>
          <w:rFonts w:hint="eastAsia"/>
          <w:b/>
          <w:i/>
          <w:sz w:val="28"/>
          <w:szCs w:val="28"/>
        </w:rPr>
        <w:t>결제정보</w:t>
      </w:r>
      <w:r w:rsidR="00CF0106" w:rsidRPr="00E7476D">
        <w:rPr>
          <w:rFonts w:hint="eastAsia"/>
          <w:b/>
          <w:i/>
          <w:sz w:val="24"/>
          <w:szCs w:val="24"/>
        </w:rPr>
        <w:t>(</w:t>
      </w:r>
      <w:r w:rsidR="00CF0106" w:rsidRPr="00E7476D">
        <w:rPr>
          <w:rFonts w:hint="eastAsia"/>
          <w:b/>
          <w:i/>
          <w:sz w:val="24"/>
          <w:szCs w:val="24"/>
          <w:u w:val="single"/>
        </w:rPr>
        <w:t>Booking Guaranteed</w:t>
      </w:r>
      <w:r w:rsidR="00CF0106" w:rsidRPr="00E7476D">
        <w:rPr>
          <w:rFonts w:hint="eastAsia"/>
          <w:b/>
          <w:i/>
          <w:sz w:val="24"/>
          <w:szCs w:val="24"/>
        </w:rPr>
        <w:t>)</w:t>
      </w:r>
      <w:r w:rsidR="0024237E">
        <w:rPr>
          <w:rFonts w:hint="eastAsia"/>
          <w:b/>
          <w:sz w:val="28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_</w:t>
      </w:r>
      <w:r w:rsidR="0024237E">
        <w:rPr>
          <w:rFonts w:hint="eastAsia"/>
          <w:b/>
          <w:sz w:val="22"/>
          <w:szCs w:val="28"/>
        </w:rPr>
        <w:t xml:space="preserve"> </w:t>
      </w:r>
      <w:r w:rsidR="005B3EDE">
        <w:rPr>
          <w:rFonts w:hint="eastAsia"/>
          <w:b/>
          <w:sz w:val="22"/>
          <w:szCs w:val="28"/>
        </w:rPr>
        <w:t>객실 예약</w:t>
      </w:r>
      <w:r w:rsidR="00E7476D">
        <w:rPr>
          <w:rFonts w:hint="eastAsia"/>
          <w:b/>
          <w:sz w:val="22"/>
          <w:szCs w:val="28"/>
        </w:rPr>
        <w:t>시,</w:t>
      </w:r>
      <w:r w:rsidR="0024237E" w:rsidRPr="0024237E">
        <w:rPr>
          <w:rFonts w:hint="eastAsia"/>
          <w:b/>
          <w:sz w:val="22"/>
          <w:szCs w:val="28"/>
        </w:rPr>
        <w:t xml:space="preserve"> 보증용 카드</w:t>
      </w:r>
      <w:r w:rsidR="0024237E">
        <w:rPr>
          <w:rFonts w:hint="eastAsia"/>
          <w:b/>
          <w:sz w:val="22"/>
          <w:szCs w:val="28"/>
        </w:rPr>
        <w:t xml:space="preserve"> </w:t>
      </w:r>
      <w:r w:rsidR="0024237E" w:rsidRPr="0024237E">
        <w:rPr>
          <w:rFonts w:hint="eastAsia"/>
          <w:b/>
          <w:sz w:val="22"/>
          <w:szCs w:val="28"/>
        </w:rPr>
        <w:t>오픈 필수입니다.</w:t>
      </w:r>
    </w:p>
    <w:p w:rsidR="005B3EDE" w:rsidRPr="005B3EDE" w:rsidRDefault="005B3EDE" w:rsidP="00CF0106">
      <w:pPr>
        <w:ind w:leftChars="-71" w:left="-142" w:rightChars="-213" w:right="-426" w:firstLineChars="1000" w:firstLine="2400"/>
        <w:rPr>
          <w:b/>
          <w:i/>
          <w:szCs w:val="24"/>
        </w:rPr>
      </w:pPr>
      <w:r w:rsidRPr="005B3EDE">
        <w:rPr>
          <w:rFonts w:hint="eastAsia"/>
          <w:b/>
          <w:sz w:val="24"/>
          <w:szCs w:val="28"/>
        </w:rPr>
        <w:t xml:space="preserve">            </w:t>
      </w:r>
      <w:r>
        <w:rPr>
          <w:rFonts w:hint="eastAsia"/>
          <w:b/>
          <w:sz w:val="24"/>
          <w:szCs w:val="28"/>
        </w:rPr>
        <w:t xml:space="preserve">  </w:t>
      </w:r>
      <w:r w:rsidRPr="005B3EDE">
        <w:rPr>
          <w:rFonts w:hint="eastAsia"/>
          <w:b/>
          <w:sz w:val="22"/>
          <w:szCs w:val="28"/>
        </w:rPr>
        <w:t>(체크인시 지불수단</w:t>
      </w:r>
      <w:r>
        <w:rPr>
          <w:rFonts w:hint="eastAsia"/>
          <w:b/>
          <w:sz w:val="22"/>
          <w:szCs w:val="28"/>
        </w:rPr>
        <w:t xml:space="preserve"> or </w:t>
      </w:r>
      <w:r w:rsidRPr="005B3EDE">
        <w:rPr>
          <w:rFonts w:hint="eastAsia"/>
          <w:b/>
          <w:sz w:val="22"/>
          <w:szCs w:val="28"/>
        </w:rPr>
        <w:t>카드번호 변경 가능합니다.)</w:t>
      </w:r>
    </w:p>
    <w:tbl>
      <w:tblPr>
        <w:tblW w:w="10774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5528"/>
        <w:gridCol w:w="1843"/>
        <w:gridCol w:w="2126"/>
      </w:tblGrid>
      <w:tr w:rsidR="0055260E" w:rsidRPr="00E46795" w:rsidTr="0084752A">
        <w:trPr>
          <w:trHeight w:val="455"/>
        </w:trPr>
        <w:tc>
          <w:tcPr>
            <w:tcW w:w="127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종류</w:t>
            </w:r>
          </w:p>
        </w:tc>
        <w:tc>
          <w:tcPr>
            <w:tcW w:w="5528" w:type="dxa"/>
            <w:tcBorders>
              <w:top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 w:firstLineChars="50" w:firstLine="110"/>
              <w:rPr>
                <w:sz w:val="22"/>
              </w:rPr>
            </w:pPr>
          </w:p>
        </w:tc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55260E" w:rsidRPr="00CF0106" w:rsidRDefault="00273B11" w:rsidP="0084752A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 소유</w:t>
            </w:r>
            <w:r w:rsidR="0084752A" w:rsidRPr="00CF0106">
              <w:rPr>
                <w:rFonts w:hint="eastAsia"/>
                <w:b/>
                <w:sz w:val="22"/>
              </w:rPr>
              <w:t>주</w:t>
            </w:r>
            <w:r w:rsidRPr="00CF0106">
              <w:rPr>
                <w:rFonts w:hint="eastAsia"/>
                <w:b/>
                <w:sz w:val="22"/>
              </w:rPr>
              <w:t>명</w:t>
            </w:r>
          </w:p>
        </w:tc>
        <w:tc>
          <w:tcPr>
            <w:tcW w:w="212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273B11">
            <w:pPr>
              <w:ind w:rightChars="-213" w:right="-426"/>
              <w:rPr>
                <w:sz w:val="22"/>
              </w:rPr>
            </w:pPr>
          </w:p>
        </w:tc>
      </w:tr>
      <w:tr w:rsidR="0055260E" w:rsidRPr="00E46795" w:rsidTr="0084752A">
        <w:trPr>
          <w:trHeight w:val="455"/>
        </w:trPr>
        <w:tc>
          <w:tcPr>
            <w:tcW w:w="127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55260E" w:rsidRPr="00CF0106" w:rsidRDefault="0055260E" w:rsidP="00BA5217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카드번호</w:t>
            </w:r>
          </w:p>
        </w:tc>
        <w:tc>
          <w:tcPr>
            <w:tcW w:w="5528" w:type="dxa"/>
            <w:tcBorders>
              <w:bottom w:val="single" w:sz="12" w:space="0" w:color="auto"/>
            </w:tcBorders>
            <w:vAlign w:val="center"/>
          </w:tcPr>
          <w:p w:rsidR="0055260E" w:rsidRPr="00E46795" w:rsidRDefault="00706149" w:rsidP="00513B7D">
            <w:pPr>
              <w:ind w:rightChars="-213" w:right="-426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55260E" w:rsidRPr="00CF0106" w:rsidRDefault="00273B11" w:rsidP="00273B11">
            <w:pPr>
              <w:ind w:rightChars="-213" w:right="-426"/>
              <w:rPr>
                <w:b/>
                <w:sz w:val="22"/>
              </w:rPr>
            </w:pPr>
            <w:r w:rsidRPr="00CF0106">
              <w:rPr>
                <w:rFonts w:hint="eastAsia"/>
                <w:b/>
                <w:sz w:val="22"/>
              </w:rPr>
              <w:t>유효기간</w:t>
            </w:r>
          </w:p>
        </w:tc>
        <w:tc>
          <w:tcPr>
            <w:tcW w:w="212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5260E" w:rsidRPr="00E46795" w:rsidRDefault="0055260E" w:rsidP="00706149">
            <w:pPr>
              <w:ind w:rightChars="-213" w:right="-426"/>
              <w:rPr>
                <w:sz w:val="22"/>
              </w:rPr>
            </w:pPr>
          </w:p>
        </w:tc>
      </w:tr>
    </w:tbl>
    <w:p w:rsidR="00B75D0B" w:rsidRPr="00D77D0C" w:rsidRDefault="00780AEC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객실 취소 및 No-Show일 경우 규정의 의해 </w:t>
      </w:r>
      <w:r w:rsidR="00EB1A81" w:rsidRPr="00D77D0C">
        <w:rPr>
          <w:rFonts w:hint="eastAsia"/>
          <w:b/>
          <w:color w:val="000000" w:themeColor="text1"/>
          <w:sz w:val="22"/>
        </w:rPr>
        <w:t>상기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 </w:t>
      </w:r>
      <w:r w:rsidR="001372B1" w:rsidRPr="00D77D0C">
        <w:rPr>
          <w:rFonts w:hint="eastAsia"/>
          <w:b/>
          <w:color w:val="000000" w:themeColor="text1"/>
          <w:sz w:val="22"/>
        </w:rPr>
        <w:t>개</w:t>
      </w:r>
      <w:r w:rsidR="00AE22A4" w:rsidRPr="00D77D0C">
        <w:rPr>
          <w:rFonts w:hint="eastAsia"/>
          <w:b/>
          <w:color w:val="000000" w:themeColor="text1"/>
          <w:sz w:val="22"/>
        </w:rPr>
        <w:t xml:space="preserve">런티 </w:t>
      </w:r>
      <w:r w:rsidRPr="00D77D0C">
        <w:rPr>
          <w:rFonts w:hint="eastAsia"/>
          <w:b/>
          <w:color w:val="000000" w:themeColor="text1"/>
          <w:sz w:val="22"/>
        </w:rPr>
        <w:t xml:space="preserve">카드 </w:t>
      </w:r>
      <w:r w:rsidR="00B75D0B" w:rsidRPr="00D77D0C">
        <w:rPr>
          <w:rFonts w:hint="eastAsia"/>
          <w:b/>
          <w:color w:val="000000" w:themeColor="text1"/>
          <w:sz w:val="22"/>
        </w:rPr>
        <w:t>결</w:t>
      </w:r>
      <w:r w:rsidR="001A7503">
        <w:rPr>
          <w:rFonts w:hint="eastAsia"/>
          <w:b/>
          <w:color w:val="000000" w:themeColor="text1"/>
          <w:sz w:val="22"/>
        </w:rPr>
        <w:t>제</w:t>
      </w:r>
      <w:r w:rsidR="00B75D0B" w:rsidRPr="00D77D0C">
        <w:rPr>
          <w:rFonts w:hint="eastAsia"/>
          <w:b/>
          <w:color w:val="000000" w:themeColor="text1"/>
          <w:sz w:val="22"/>
        </w:rPr>
        <w:t>됨을 동의합니다.</w:t>
      </w:r>
    </w:p>
    <w:p w:rsidR="00EB1A81" w:rsidRPr="00CF0106" w:rsidRDefault="00EB1A81" w:rsidP="00CF0106">
      <w:pPr>
        <w:ind w:leftChars="-142" w:left="-284" w:firstLineChars="100" w:firstLine="100"/>
        <w:rPr>
          <w:b/>
          <w:sz w:val="10"/>
          <w:szCs w:val="10"/>
        </w:rPr>
      </w:pPr>
    </w:p>
    <w:p w:rsidR="00B75D0B" w:rsidRDefault="00B75D0B" w:rsidP="003E748B">
      <w:pPr>
        <w:ind w:leftChars="-142" w:left="-284" w:firstLineChars="350" w:firstLine="770"/>
        <w:rPr>
          <w:b/>
          <w:sz w:val="22"/>
        </w:rPr>
      </w:pPr>
      <w:r>
        <w:rPr>
          <w:rFonts w:hint="eastAsia"/>
          <w:b/>
          <w:sz w:val="22"/>
        </w:rPr>
        <w:t>*</w:t>
      </w:r>
      <w:r w:rsidRPr="00273B11">
        <w:rPr>
          <w:rFonts w:hint="eastAsia"/>
          <w:b/>
          <w:sz w:val="22"/>
        </w:rPr>
        <w:t xml:space="preserve"> 신청자 서명란 : </w:t>
      </w:r>
      <w:r w:rsidR="00E51887">
        <w:rPr>
          <w:b/>
          <w:sz w:val="22"/>
        </w:rPr>
        <w:t xml:space="preserve"> 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(동의 서명 없을시 </w:t>
      </w:r>
      <w:r w:rsidRPr="00E51887">
        <w:rPr>
          <w:rFonts w:hint="eastAsia"/>
          <w:b/>
          <w:color w:val="BFBFBF" w:themeColor="background1" w:themeShade="BF"/>
          <w:sz w:val="22"/>
          <w:u w:val="single"/>
        </w:rPr>
        <w:t>예약 제한</w:t>
      </w:r>
      <w:r w:rsidRPr="00E51887">
        <w:rPr>
          <w:rFonts w:hint="eastAsia"/>
          <w:b/>
          <w:color w:val="BFBFBF" w:themeColor="background1" w:themeShade="BF"/>
          <w:sz w:val="22"/>
        </w:rPr>
        <w:t xml:space="preserve"> 됩니다)</w:t>
      </w:r>
    </w:p>
    <w:p w:rsidR="003E748B" w:rsidRPr="00D24247" w:rsidRDefault="003E748B" w:rsidP="003E748B">
      <w:pPr>
        <w:ind w:leftChars="-142" w:left="-284" w:firstLineChars="350" w:firstLine="350"/>
        <w:rPr>
          <w:b/>
          <w:sz w:val="10"/>
        </w:rPr>
      </w:pPr>
    </w:p>
    <w:p w:rsidR="008C6349" w:rsidRPr="00D77D0C" w:rsidRDefault="008C6349" w:rsidP="00D77D0C">
      <w:pPr>
        <w:numPr>
          <w:ilvl w:val="0"/>
          <w:numId w:val="2"/>
        </w:numPr>
        <w:ind w:left="142"/>
        <w:rPr>
          <w:b/>
          <w:color w:val="000000" w:themeColor="text1"/>
          <w:sz w:val="22"/>
        </w:rPr>
      </w:pPr>
      <w:r w:rsidRPr="00D77D0C">
        <w:rPr>
          <w:rFonts w:hint="eastAsia"/>
          <w:b/>
          <w:color w:val="000000" w:themeColor="text1"/>
          <w:sz w:val="22"/>
        </w:rPr>
        <w:t xml:space="preserve">No-Show 및 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객실 </w:t>
      </w:r>
      <w:r w:rsidRPr="00D77D0C">
        <w:rPr>
          <w:rFonts w:hint="eastAsia"/>
          <w:b/>
          <w:color w:val="000000" w:themeColor="text1"/>
          <w:sz w:val="22"/>
        </w:rPr>
        <w:t>취소</w:t>
      </w:r>
      <w:r w:rsidR="007D4D2B" w:rsidRPr="00D77D0C">
        <w:rPr>
          <w:rFonts w:hint="eastAsia"/>
          <w:b/>
          <w:color w:val="000000" w:themeColor="text1"/>
          <w:sz w:val="22"/>
        </w:rPr>
        <w:t xml:space="preserve">시 </w:t>
      </w:r>
      <w:r w:rsidRPr="00D77D0C">
        <w:rPr>
          <w:rFonts w:hint="eastAsia"/>
          <w:b/>
          <w:color w:val="000000" w:themeColor="text1"/>
          <w:sz w:val="22"/>
        </w:rPr>
        <w:t>요금 부과</w:t>
      </w:r>
      <w:r w:rsidRPr="00D77D0C">
        <w:rPr>
          <w:b/>
          <w:color w:val="000000" w:themeColor="text1"/>
          <w:sz w:val="22"/>
        </w:rPr>
        <w:t xml:space="preserve"> </w:t>
      </w:r>
      <w:r w:rsidRPr="00D77D0C">
        <w:rPr>
          <w:rFonts w:hint="eastAsia"/>
          <w:b/>
          <w:color w:val="000000" w:themeColor="text1"/>
          <w:sz w:val="22"/>
        </w:rPr>
        <w:t>규정</w:t>
      </w:r>
      <w:r w:rsidR="00F52E47" w:rsidRPr="00D77D0C">
        <w:rPr>
          <w:rFonts w:hint="eastAsia"/>
          <w:b/>
          <w:color w:val="000000" w:themeColor="text1"/>
          <w:sz w:val="22"/>
        </w:rPr>
        <w:t xml:space="preserve"> </w:t>
      </w:r>
    </w:p>
    <w:p w:rsidR="008C6349" w:rsidRPr="001A7503" w:rsidRDefault="008C6349" w:rsidP="00E7476D">
      <w:pPr>
        <w:ind w:leftChars="-142" w:left="-284" w:firstLineChars="250" w:firstLine="500"/>
        <w:rPr>
          <w:color w:val="FF0000"/>
          <w:szCs w:val="20"/>
        </w:rPr>
      </w:pPr>
      <w:r w:rsidRPr="001A7503">
        <w:rPr>
          <w:rFonts w:hint="eastAsia"/>
          <w:color w:val="FF0000"/>
          <w:szCs w:val="20"/>
        </w:rPr>
        <w:t xml:space="preserve">체크인 일자 기준, </w:t>
      </w:r>
      <w:r w:rsidR="001313D8" w:rsidRPr="001A7503">
        <w:rPr>
          <w:rFonts w:hint="eastAsia"/>
          <w:color w:val="FF0000"/>
          <w:szCs w:val="20"/>
        </w:rPr>
        <w:t>7</w:t>
      </w:r>
      <w:r w:rsidRPr="001A7503">
        <w:rPr>
          <w:rFonts w:hint="eastAsia"/>
          <w:color w:val="FF0000"/>
          <w:szCs w:val="20"/>
        </w:rPr>
        <w:t xml:space="preserve">일 ~ </w:t>
      </w:r>
      <w:r w:rsidR="00CC0EC7" w:rsidRPr="001A7503">
        <w:rPr>
          <w:rFonts w:hint="eastAsia"/>
          <w:color w:val="FF0000"/>
          <w:szCs w:val="20"/>
        </w:rPr>
        <w:t>5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 xml:space="preserve">객실요금의 </w:t>
      </w:r>
      <w:r w:rsidR="00F52E47" w:rsidRPr="001A7503">
        <w:rPr>
          <w:rFonts w:hint="eastAsia"/>
          <w:color w:val="FF0000"/>
          <w:szCs w:val="20"/>
        </w:rPr>
        <w:t>3</w:t>
      </w:r>
      <w:r w:rsidRPr="001A7503">
        <w:rPr>
          <w:rFonts w:hint="eastAsia"/>
          <w:color w:val="FF0000"/>
          <w:szCs w:val="20"/>
        </w:rPr>
        <w:t>0% 부과</w:t>
      </w:r>
      <w:r w:rsidR="00C27941" w:rsidRPr="001A7503">
        <w:rPr>
          <w:rFonts w:hint="eastAsia"/>
          <w:color w:val="FF0000"/>
          <w:szCs w:val="20"/>
        </w:rPr>
        <w:t xml:space="preserve">, </w:t>
      </w:r>
      <w:r w:rsidRPr="001A7503">
        <w:rPr>
          <w:rFonts w:hint="eastAsia"/>
          <w:color w:val="FF0000"/>
          <w:szCs w:val="20"/>
        </w:rPr>
        <w:t xml:space="preserve"> </w:t>
      </w:r>
      <w:r w:rsidR="00CC0EC7" w:rsidRPr="001A7503">
        <w:rPr>
          <w:rFonts w:hint="eastAsia"/>
          <w:color w:val="FF0000"/>
          <w:szCs w:val="20"/>
        </w:rPr>
        <w:t>4</w:t>
      </w:r>
      <w:r w:rsidRPr="001A7503">
        <w:rPr>
          <w:rFonts w:hint="eastAsia"/>
          <w:color w:val="FF0000"/>
          <w:szCs w:val="20"/>
        </w:rPr>
        <w:t>일 ~</w:t>
      </w:r>
      <w:r w:rsidR="00CC0EC7" w:rsidRPr="001A7503">
        <w:rPr>
          <w:rFonts w:hint="eastAsia"/>
          <w:color w:val="FF0000"/>
          <w:szCs w:val="20"/>
        </w:rPr>
        <w:t xml:space="preserve"> 3</w:t>
      </w:r>
      <w:r w:rsidRPr="001A7503">
        <w:rPr>
          <w:rFonts w:hint="eastAsia"/>
          <w:color w:val="FF0000"/>
          <w:szCs w:val="20"/>
        </w:rPr>
        <w:t xml:space="preserve">일전 </w:t>
      </w:r>
      <w:r w:rsidR="00F52E47" w:rsidRPr="001A7503">
        <w:rPr>
          <w:rFonts w:hint="eastAsia"/>
          <w:color w:val="FF0000"/>
          <w:szCs w:val="20"/>
        </w:rPr>
        <w:t>예약</w:t>
      </w:r>
      <w:r w:rsidRPr="001A7503">
        <w:rPr>
          <w:rFonts w:hint="eastAsia"/>
          <w:color w:val="FF0000"/>
          <w:szCs w:val="20"/>
        </w:rPr>
        <w:t>객실요금의 50% 부과</w:t>
      </w:r>
    </w:p>
    <w:p w:rsidR="002361BC" w:rsidRPr="001A7503" w:rsidRDefault="00CC0EC7" w:rsidP="00D27C57">
      <w:pPr>
        <w:ind w:leftChars="-142" w:left="-284" w:firstLineChars="250" w:firstLine="500"/>
        <w:rPr>
          <w:color w:val="FF0000"/>
          <w:sz w:val="16"/>
          <w:szCs w:val="20"/>
        </w:rPr>
      </w:pPr>
      <w:r w:rsidRPr="001A7503">
        <w:rPr>
          <w:rFonts w:hint="eastAsia"/>
          <w:color w:val="FF0000"/>
          <w:szCs w:val="20"/>
        </w:rPr>
        <w:t>2</w:t>
      </w:r>
      <w:r w:rsidR="00F52E47" w:rsidRPr="001A7503">
        <w:rPr>
          <w:rFonts w:hint="eastAsia"/>
          <w:color w:val="FF0000"/>
          <w:szCs w:val="20"/>
        </w:rPr>
        <w:t xml:space="preserve">일전 ~ </w:t>
      </w:r>
      <w:r w:rsidR="008C6349" w:rsidRPr="001A7503">
        <w:rPr>
          <w:rFonts w:hint="eastAsia"/>
          <w:color w:val="FF0000"/>
          <w:szCs w:val="20"/>
        </w:rPr>
        <w:t xml:space="preserve">당일 객실 취소시 </w:t>
      </w:r>
      <w:r w:rsidR="00F52E47" w:rsidRPr="001A7503">
        <w:rPr>
          <w:rFonts w:hint="eastAsia"/>
          <w:color w:val="FF0000"/>
          <w:szCs w:val="20"/>
        </w:rPr>
        <w:t>예약</w:t>
      </w:r>
      <w:r w:rsidR="008C6349" w:rsidRPr="001A7503">
        <w:rPr>
          <w:rFonts w:hint="eastAsia"/>
          <w:color w:val="FF0000"/>
          <w:szCs w:val="20"/>
        </w:rPr>
        <w:t>객실요금의 100% 부과</w:t>
      </w:r>
      <w:r w:rsidR="0024237E" w:rsidRPr="001A7503">
        <w:rPr>
          <w:rFonts w:hint="eastAsia"/>
          <w:color w:val="FF0000"/>
          <w:szCs w:val="20"/>
        </w:rPr>
        <w:t>됩니다.</w:t>
      </w:r>
    </w:p>
    <w:p w:rsidR="00C52254" w:rsidRDefault="00C52254" w:rsidP="00EC2DED">
      <w:pPr>
        <w:jc w:val="center"/>
        <w:rPr>
          <w:szCs w:val="20"/>
        </w:rPr>
      </w:pPr>
    </w:p>
    <w:p w:rsidR="002361BC" w:rsidRDefault="002361BC" w:rsidP="00EB1867">
      <w:pPr>
        <w:ind w:leftChars="-142" w:left="-284"/>
        <w:jc w:val="left"/>
        <w:rPr>
          <w:b/>
          <w:szCs w:val="20"/>
        </w:rPr>
      </w:pPr>
    </w:p>
    <w:p w:rsidR="00D77D0C" w:rsidRDefault="00D77D0C">
      <w:pPr>
        <w:widowControl/>
        <w:wordWrap/>
        <w:autoSpaceDE/>
        <w:autoSpaceDN/>
        <w:jc w:val="left"/>
        <w:rPr>
          <w:b/>
          <w:sz w:val="22"/>
          <w:szCs w:val="20"/>
        </w:rPr>
      </w:pPr>
    </w:p>
    <w:sectPr w:rsidR="00D77D0C" w:rsidSect="00E46795">
      <w:pgSz w:w="11906" w:h="16838"/>
      <w:pgMar w:top="567" w:right="851" w:bottom="28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5C1" w:rsidRDefault="00CD55C1" w:rsidP="006673D0">
      <w:r>
        <w:separator/>
      </w:r>
    </w:p>
  </w:endnote>
  <w:endnote w:type="continuationSeparator" w:id="0">
    <w:p w:rsidR="00CD55C1" w:rsidRDefault="00CD55C1" w:rsidP="00667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5C1" w:rsidRDefault="00CD55C1" w:rsidP="006673D0">
      <w:r>
        <w:separator/>
      </w:r>
    </w:p>
  </w:footnote>
  <w:footnote w:type="continuationSeparator" w:id="0">
    <w:p w:rsidR="00CD55C1" w:rsidRDefault="00CD55C1" w:rsidP="00667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09DE"/>
    <w:multiLevelType w:val="hybridMultilevel"/>
    <w:tmpl w:val="8BEC4B3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3A9C3455"/>
    <w:multiLevelType w:val="hybridMultilevel"/>
    <w:tmpl w:val="DA9ADF02"/>
    <w:lvl w:ilvl="0" w:tplc="B9E4D3CC">
      <w:start w:val="1"/>
      <w:numFmt w:val="bullet"/>
      <w:lvlText w:val="※"/>
      <w:lvlJc w:val="left"/>
      <w:pPr>
        <w:ind w:left="698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3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8" w:hanging="400"/>
      </w:pPr>
      <w:rPr>
        <w:rFonts w:ascii="Wingdings" w:hAnsi="Wingdings" w:hint="default"/>
      </w:rPr>
    </w:lvl>
  </w:abstractNum>
  <w:abstractNum w:abstractNumId="2" w15:restartNumberingAfterBreak="0">
    <w:nsid w:val="489E0872"/>
    <w:multiLevelType w:val="hybridMultilevel"/>
    <w:tmpl w:val="6B564916"/>
    <w:lvl w:ilvl="0" w:tplc="3DB4ACB0">
      <w:numFmt w:val="bullet"/>
      <w:lvlText w:val="-"/>
      <w:lvlJc w:val="left"/>
      <w:pPr>
        <w:ind w:left="181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62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2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2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2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2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2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2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1" w:hanging="400"/>
      </w:pPr>
      <w:rPr>
        <w:rFonts w:ascii="Wingdings" w:hAnsi="Wingdings" w:hint="default"/>
      </w:rPr>
    </w:lvl>
  </w:abstractNum>
  <w:abstractNum w:abstractNumId="3" w15:restartNumberingAfterBreak="0">
    <w:nsid w:val="5AC9243B"/>
    <w:multiLevelType w:val="hybridMultilevel"/>
    <w:tmpl w:val="41F818B8"/>
    <w:lvl w:ilvl="0" w:tplc="1B726536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4" w15:restartNumberingAfterBreak="0">
    <w:nsid w:val="78DD13C3"/>
    <w:multiLevelType w:val="hybridMultilevel"/>
    <w:tmpl w:val="C7826D6C"/>
    <w:lvl w:ilvl="0" w:tplc="04090001">
      <w:start w:val="1"/>
      <w:numFmt w:val="bullet"/>
      <w:lvlText w:val=""/>
      <w:lvlJc w:val="left"/>
      <w:pPr>
        <w:ind w:left="5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6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NDAxsLAwtLQwsDBW0lEKTi0uzszPAykwqgUAMlm0vSwAAAA="/>
  </w:docVars>
  <w:rsids>
    <w:rsidRoot w:val="00EC0B0F"/>
    <w:rsid w:val="00006720"/>
    <w:rsid w:val="00023A07"/>
    <w:rsid w:val="00047E2B"/>
    <w:rsid w:val="0006070A"/>
    <w:rsid w:val="00063CD8"/>
    <w:rsid w:val="000767F0"/>
    <w:rsid w:val="00091EF9"/>
    <w:rsid w:val="000E0B50"/>
    <w:rsid w:val="00116B61"/>
    <w:rsid w:val="00123C7F"/>
    <w:rsid w:val="001313D8"/>
    <w:rsid w:val="001372B1"/>
    <w:rsid w:val="001576AB"/>
    <w:rsid w:val="00192DD2"/>
    <w:rsid w:val="001A3EAD"/>
    <w:rsid w:val="001A7503"/>
    <w:rsid w:val="001D67BD"/>
    <w:rsid w:val="00214187"/>
    <w:rsid w:val="002171D6"/>
    <w:rsid w:val="002361BC"/>
    <w:rsid w:val="0024237E"/>
    <w:rsid w:val="0024413F"/>
    <w:rsid w:val="00273B11"/>
    <w:rsid w:val="00282D14"/>
    <w:rsid w:val="0029784D"/>
    <w:rsid w:val="002A5D66"/>
    <w:rsid w:val="002C24C6"/>
    <w:rsid w:val="002E251C"/>
    <w:rsid w:val="003042DE"/>
    <w:rsid w:val="00317B57"/>
    <w:rsid w:val="003217B3"/>
    <w:rsid w:val="0033065A"/>
    <w:rsid w:val="00350FB2"/>
    <w:rsid w:val="00352ACD"/>
    <w:rsid w:val="00354B2A"/>
    <w:rsid w:val="00360FEC"/>
    <w:rsid w:val="00381A1C"/>
    <w:rsid w:val="003E1169"/>
    <w:rsid w:val="003E748B"/>
    <w:rsid w:val="003F08E1"/>
    <w:rsid w:val="003F6F81"/>
    <w:rsid w:val="00407E18"/>
    <w:rsid w:val="0041300C"/>
    <w:rsid w:val="00472FB6"/>
    <w:rsid w:val="004816CC"/>
    <w:rsid w:val="00492F31"/>
    <w:rsid w:val="004D0A9F"/>
    <w:rsid w:val="005018F6"/>
    <w:rsid w:val="00506607"/>
    <w:rsid w:val="00513B7D"/>
    <w:rsid w:val="00515F7D"/>
    <w:rsid w:val="0053411C"/>
    <w:rsid w:val="00544911"/>
    <w:rsid w:val="0055260E"/>
    <w:rsid w:val="00564592"/>
    <w:rsid w:val="0056495C"/>
    <w:rsid w:val="00594993"/>
    <w:rsid w:val="00597B12"/>
    <w:rsid w:val="005A714C"/>
    <w:rsid w:val="005A79EA"/>
    <w:rsid w:val="005B1EC1"/>
    <w:rsid w:val="005B3EDE"/>
    <w:rsid w:val="005D31E0"/>
    <w:rsid w:val="005D7B83"/>
    <w:rsid w:val="005F1097"/>
    <w:rsid w:val="005F11F4"/>
    <w:rsid w:val="006100A5"/>
    <w:rsid w:val="00634A57"/>
    <w:rsid w:val="006405D3"/>
    <w:rsid w:val="00665455"/>
    <w:rsid w:val="006673D0"/>
    <w:rsid w:val="00673075"/>
    <w:rsid w:val="00680229"/>
    <w:rsid w:val="00685DBB"/>
    <w:rsid w:val="00685F49"/>
    <w:rsid w:val="00687636"/>
    <w:rsid w:val="006B2434"/>
    <w:rsid w:val="006F72E7"/>
    <w:rsid w:val="00703ECE"/>
    <w:rsid w:val="00706149"/>
    <w:rsid w:val="00706465"/>
    <w:rsid w:val="00734393"/>
    <w:rsid w:val="007414E1"/>
    <w:rsid w:val="007526D6"/>
    <w:rsid w:val="00753961"/>
    <w:rsid w:val="00780AEC"/>
    <w:rsid w:val="00795438"/>
    <w:rsid w:val="007A762B"/>
    <w:rsid w:val="007D4D2B"/>
    <w:rsid w:val="007E5353"/>
    <w:rsid w:val="00804919"/>
    <w:rsid w:val="00811FC4"/>
    <w:rsid w:val="008136A8"/>
    <w:rsid w:val="00821491"/>
    <w:rsid w:val="0083542F"/>
    <w:rsid w:val="0084752A"/>
    <w:rsid w:val="008502B4"/>
    <w:rsid w:val="00851965"/>
    <w:rsid w:val="0087362C"/>
    <w:rsid w:val="00882626"/>
    <w:rsid w:val="00885F26"/>
    <w:rsid w:val="00887F5D"/>
    <w:rsid w:val="0089242B"/>
    <w:rsid w:val="0089608F"/>
    <w:rsid w:val="008C6349"/>
    <w:rsid w:val="008E033F"/>
    <w:rsid w:val="008E2F50"/>
    <w:rsid w:val="008E68B5"/>
    <w:rsid w:val="008F7D8A"/>
    <w:rsid w:val="009652EC"/>
    <w:rsid w:val="00967297"/>
    <w:rsid w:val="00967E2C"/>
    <w:rsid w:val="00987EF0"/>
    <w:rsid w:val="009A16A5"/>
    <w:rsid w:val="009C1B83"/>
    <w:rsid w:val="009E49BC"/>
    <w:rsid w:val="009F1526"/>
    <w:rsid w:val="00A04A7A"/>
    <w:rsid w:val="00A22A1C"/>
    <w:rsid w:val="00A2735E"/>
    <w:rsid w:val="00A46DE0"/>
    <w:rsid w:val="00A54F50"/>
    <w:rsid w:val="00A67040"/>
    <w:rsid w:val="00A73EF2"/>
    <w:rsid w:val="00AC110A"/>
    <w:rsid w:val="00AC4F0A"/>
    <w:rsid w:val="00AD194A"/>
    <w:rsid w:val="00AE22A4"/>
    <w:rsid w:val="00AE6F3D"/>
    <w:rsid w:val="00AF54AE"/>
    <w:rsid w:val="00AF598A"/>
    <w:rsid w:val="00B0607A"/>
    <w:rsid w:val="00B1756A"/>
    <w:rsid w:val="00B30231"/>
    <w:rsid w:val="00B47582"/>
    <w:rsid w:val="00B73903"/>
    <w:rsid w:val="00B75D0B"/>
    <w:rsid w:val="00B8322D"/>
    <w:rsid w:val="00B8653E"/>
    <w:rsid w:val="00BA5217"/>
    <w:rsid w:val="00BB1DC7"/>
    <w:rsid w:val="00BD3A8D"/>
    <w:rsid w:val="00BD6919"/>
    <w:rsid w:val="00BF2FB6"/>
    <w:rsid w:val="00C27941"/>
    <w:rsid w:val="00C46EBF"/>
    <w:rsid w:val="00C50773"/>
    <w:rsid w:val="00C52254"/>
    <w:rsid w:val="00C546A5"/>
    <w:rsid w:val="00C57590"/>
    <w:rsid w:val="00C65D00"/>
    <w:rsid w:val="00C71AED"/>
    <w:rsid w:val="00C75C7A"/>
    <w:rsid w:val="00C82234"/>
    <w:rsid w:val="00CB22EA"/>
    <w:rsid w:val="00CC0EC7"/>
    <w:rsid w:val="00CC3441"/>
    <w:rsid w:val="00CC61B8"/>
    <w:rsid w:val="00CD55C1"/>
    <w:rsid w:val="00CD5664"/>
    <w:rsid w:val="00CF0106"/>
    <w:rsid w:val="00D14B9F"/>
    <w:rsid w:val="00D150FE"/>
    <w:rsid w:val="00D177DF"/>
    <w:rsid w:val="00D24247"/>
    <w:rsid w:val="00D27C57"/>
    <w:rsid w:val="00D519CD"/>
    <w:rsid w:val="00D5376F"/>
    <w:rsid w:val="00D55BB6"/>
    <w:rsid w:val="00D60F5D"/>
    <w:rsid w:val="00D6499C"/>
    <w:rsid w:val="00D77D0C"/>
    <w:rsid w:val="00D83521"/>
    <w:rsid w:val="00DC5DC7"/>
    <w:rsid w:val="00DD3E8F"/>
    <w:rsid w:val="00DE6D5E"/>
    <w:rsid w:val="00DF2C9C"/>
    <w:rsid w:val="00E274B6"/>
    <w:rsid w:val="00E317AD"/>
    <w:rsid w:val="00E35DD2"/>
    <w:rsid w:val="00E46795"/>
    <w:rsid w:val="00E51887"/>
    <w:rsid w:val="00E525C2"/>
    <w:rsid w:val="00E61310"/>
    <w:rsid w:val="00E65CE8"/>
    <w:rsid w:val="00E66366"/>
    <w:rsid w:val="00E7476D"/>
    <w:rsid w:val="00E94E1F"/>
    <w:rsid w:val="00EA1284"/>
    <w:rsid w:val="00EA65F7"/>
    <w:rsid w:val="00EB1867"/>
    <w:rsid w:val="00EB1A81"/>
    <w:rsid w:val="00EC09AC"/>
    <w:rsid w:val="00EC0B0F"/>
    <w:rsid w:val="00EC2DED"/>
    <w:rsid w:val="00EC3C55"/>
    <w:rsid w:val="00EF39D2"/>
    <w:rsid w:val="00F20EF2"/>
    <w:rsid w:val="00F21E8E"/>
    <w:rsid w:val="00F27C6C"/>
    <w:rsid w:val="00F359DF"/>
    <w:rsid w:val="00F364ED"/>
    <w:rsid w:val="00F36B0A"/>
    <w:rsid w:val="00F45954"/>
    <w:rsid w:val="00F52E47"/>
    <w:rsid w:val="00F73F6F"/>
    <w:rsid w:val="00F87E2E"/>
    <w:rsid w:val="00F931D6"/>
    <w:rsid w:val="00F94CFC"/>
    <w:rsid w:val="00F96802"/>
    <w:rsid w:val="00FA1666"/>
    <w:rsid w:val="00FA52FB"/>
    <w:rsid w:val="00FB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EEFBB"/>
  <w15:docId w15:val="{AB207856-258D-404F-827A-0B857951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34A57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C0B0F"/>
    <w:rPr>
      <w:kern w:val="0"/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EC0B0F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EC0B0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5">
    <w:name w:val="header"/>
    <w:basedOn w:val="a"/>
    <w:link w:val="Char0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5"/>
    <w:uiPriority w:val="99"/>
    <w:rsid w:val="006673D0"/>
    <w:rPr>
      <w:kern w:val="2"/>
      <w:szCs w:val="22"/>
    </w:rPr>
  </w:style>
  <w:style w:type="paragraph" w:styleId="a6">
    <w:name w:val="footer"/>
    <w:basedOn w:val="a"/>
    <w:link w:val="Char1"/>
    <w:uiPriority w:val="99"/>
    <w:unhideWhenUsed/>
    <w:rsid w:val="006673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link w:val="a6"/>
    <w:uiPriority w:val="99"/>
    <w:rsid w:val="006673D0"/>
    <w:rPr>
      <w:kern w:val="2"/>
      <w:szCs w:val="22"/>
    </w:rPr>
  </w:style>
  <w:style w:type="character" w:styleId="a7">
    <w:name w:val="Hyperlink"/>
    <w:uiPriority w:val="99"/>
    <w:unhideWhenUsed/>
    <w:rsid w:val="00E274B6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2423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056C9-1CAB-40BB-89F4-28BDC5F65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사용자</cp:lastModifiedBy>
  <cp:revision>6</cp:revision>
  <cp:lastPrinted>2014-03-19T08:15:00Z</cp:lastPrinted>
  <dcterms:created xsi:type="dcterms:W3CDTF">2018-08-02T08:24:00Z</dcterms:created>
  <dcterms:modified xsi:type="dcterms:W3CDTF">2018-08-02T09:18:00Z</dcterms:modified>
</cp:coreProperties>
</file>